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internship-application-letter"/>
    <w:p>
      <w:pPr>
        <w:pStyle w:val="Heading1"/>
      </w:pPr>
      <w:r>
        <w:t xml:space="preserve">Internship Application Letter</w:t>
      </w:r>
    </w:p>
    <w:p>
      <w:pPr>
        <w:pStyle w:val="FirstParagraph"/>
      </w:pPr>
      <w:r>
        <w:t xml:space="preserve">For the Position of Chemical Engineering Intern</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Abidjan, Ivory Coast</w:t>
      </w:r>
    </w:p>
    <w:bookmarkStart w:id="21" w:name="Xe1c8f3e6b9a4b0b35e5ef5a17241deec6d16ef3"/>
    <w:p>
      <w:pPr>
        <w:pStyle w:val="Heading2"/>
      </w:pPr>
      <w:r>
        <w:t xml:space="preserve">Subject: Enthusiastic Application for Chemical Engineering Internship in Ivory Coast Abidjan</w:t>
      </w:r>
    </w:p>
    <w:bookmarkEnd w:id="21"/>
    <w:p>
      <w:pPr>
        <w:pStyle w:val="FirstParagraph"/>
      </w:pPr>
      <w:r>
        <w:t xml:space="preserve">Dear Hiring Manager,</w:t>
      </w:r>
    </w:p>
    <w:p>
      <w:pPr>
        <w:pStyle w:val="BodyText"/>
      </w:pPr>
      <w:r>
        <w:t xml:space="preserve">With profound enthusiasm, I submit my Internship Application Letter for the Chemical Engineering Intern position at your esteemed organization in Abidjan, Ivory Coast. As a recent graduate with a Bachelor of Science in Chemical Engineering from the National University of Côte d'Ivoire (U.N.C.I.), I have meticulously prepared myself to contribute to the industrial and technological advancement of Ivory Coast Abidjan—a region poised at the forefront of West Africa's economic transformation. My academic foundation, coupled with my deep respect for Côte d'Ivoire's evolving industrial landscape, positions me as an ideal candidate ready to support your team’s innovative projects.</w:t>
      </w:r>
    </w:p>
    <w:p>
      <w:pPr>
        <w:pStyle w:val="BodyText"/>
      </w:pPr>
      <w:r>
        <w:t xml:space="preserve">Throughout my undergraduate studies, I immersed myself in rigorous coursework directly relevant to the challenges faced by chemical engineering professionals in developing economies. My curriculum included advanced modules in process thermodynamics, reactor design, biochemical engineering applications, and environmental sustainability—subjects I have applied through hands-on laboratory work at U.N.C.I.’s state-of-the-art facilities. Most notably, I led a research project analyzing palm oil refining processes—a critical industry in Ivory Coast Abidjan—to optimize energy consumption by 18% while maintaining product quality standards. This experience not only strengthened my technical skills in process simulation (using Aspen Plus) and data analysis but also deepened my understanding of how chemical engineering solutions directly impact local economies dependent on agricultural commodities like cocoa, coffee, and palm oil.</w:t>
      </w:r>
    </w:p>
    <w:p>
      <w:pPr>
        <w:pStyle w:val="BodyText"/>
      </w:pPr>
      <w:r>
        <w:t xml:space="preserve">My decision to pursue this internship opportunity in Ivory Coast Abidjan stems from a sincere admiration for the nation’s strategic vision. As the economic capital of Côte d'Ivoire and a rapidly growing hub for manufacturing, petrochemicals, and agro-processing industries, Abidjan represents a dynamic environment where engineering innovation drives national development. I am particularly inspired by your company’s commitment to sustainable industrial practices within Ivory Coast Abidjan—such as the recent expansion of your biofuels division supporting local farmers through efficient waste-to-energy conversion. This aligns perfectly with my academic focus on circular economy principles and my belief that chemical engineers must design solutions that respect both ecological boundaries and community needs. I am eager to contribute to projects that enhance industrial efficiency while addressing the specific challenges of a developing market, such as optimizing water usage in processing plants or reducing emissions in coastal manufacturing zones.</w:t>
      </w:r>
    </w:p>
    <w:p>
      <w:pPr>
        <w:pStyle w:val="BodyText"/>
      </w:pPr>
      <w:r>
        <w:t xml:space="preserve">What sets me apart as a prospective Chemical Engineer is my proven ability to bridge theoretical knowledge with practical problem-solving in multicultural settings. During my junior year, I participated in an international student exchange program at the University of Abidjan (U.A.), where I collaborated with Ivorian peers on a project to develop low-cost water purification systems for rural communities. This experience taught me to navigate cultural nuances while leveraging technical expertise—skills vital for thriving in Ivory Coast Abidjan’s diverse workplace environment. I am fluent in French (B2 level) and conversational in Baoulé, ensuring seamless communication with local teams and stakeholders. Furthermore, my adaptability was reinforced during a summer internship with a Lagos-based renewable energy startup, where I successfully adjusted to rapid workflow changes while maintaining project deadlines—a trait I will apply immediately upon joining your team in Abidjan.</w:t>
      </w:r>
    </w:p>
    <w:p>
      <w:pPr>
        <w:pStyle w:val="BodyText"/>
      </w:pPr>
      <w:r>
        <w:t xml:space="preserve">I have carefully researched your company’s contributions to Ivory Coast Abidjan’s industrial ecosystem and am deeply impressed by initiatives such as the [Mention Specific Project if Known, e.g., "Abidjan Petrochemicals Optimization Program"] which exemplifies how strategic chemical engineering can elevate regional competitiveness. I am particularly drawn to your emphasis on mentorship for young engineers, as I seek to learn from your experts while bringing fresh perspectives on digital process control and green chemistry applications. My resume details additional competencies including laboratory safety protocols, CAD software proficiency (AutoCAD), and experience with ISO 14001 environmental management systems—tools I am eager to deploy in supporting your operational excellence goals.</w:t>
      </w:r>
    </w:p>
    <w:p>
      <w:pPr>
        <w:pStyle w:val="BodyText"/>
      </w:pPr>
      <w:r>
        <w:t xml:space="preserve">As a future Chemical Engineer committed to ethical practice and sustainable development, I recognize that Ivory Coast Abidjan’s growth must be inclusive. My previous work with NGOs on agricultural waste valorization projects in the Comoé region demonstrated how engineering solutions can empower smallholder farmers—directly linking my professional aspirations to Côte d'Ivoire’s national development agenda. I am not merely seeking an internship but a partnership where I can grow alongside your organization, contributing to initiatives that strengthen Abidjan’s status as a model for industrial innovation in Africa.</w:t>
      </w:r>
    </w:p>
    <w:p>
      <w:pPr>
        <w:pStyle w:val="BodyText"/>
      </w:pPr>
      <w:r>
        <w:t xml:space="preserve">My passion for chemical engineering extends beyond academia; it is rooted in a desire to see Ivory Coast Abidjan thrive as a center of technological ingenuity. The opportunity to apply my skills within your forward-thinking team would be the catalyst I need to transition from academic learning to meaningful industry impact. I am prepared to begin immediately and remain committed throughout the internship duration, embracing every challenge as an opportunity to learn and grow.</w:t>
      </w:r>
    </w:p>
    <w:p>
      <w:pPr>
        <w:pStyle w:val="BodyText"/>
      </w:pPr>
      <w:r>
        <w:t xml:space="preserve">Thank you for considering my Internship Application Letter. I have attached my resume for your review and welcome the opportunity to discuss how my background in chemical engineering aligns with your team’s objectives in Ivory Coast Abidjan. I am available at your earliest convenience for an interview, either in person at your Abidjan office or via video call. You may reach me via email at [Your Email] or phone at [Your Phone Number].</w:t>
      </w:r>
    </w:p>
    <w:p>
      <w:pPr>
        <w:pStyle w:val="BodyText"/>
      </w:pPr>
      <w:r>
        <w:t xml:space="preserve">I eagerly anticipate the possibility of contributing to your esteemed organization and supporting Ivory Coast’s industrial evolution from within its vibrant capital.</w:t>
      </w:r>
    </w:p>
    <w:p>
      <w:pPr>
        <w:pStyle w:val="BodyText"/>
      </w:pPr>
      <w:r>
        <w:t xml:space="preserve">Sincerely,</w:t>
      </w:r>
    </w:p>
    <w:p>
      <w:pPr>
        <w:pStyle w:val="BodyText"/>
      </w:pPr>
      <w:r>
        <w:rPr>
          <w:bCs/>
          <w:b/>
        </w:rPr>
        <w:t xml:space="preserve">[Your Full Name]</w:t>
      </w:r>
    </w:p>
    <w:p>
      <w:pPr>
        <w:pStyle w:val="BodyText"/>
      </w:pPr>
      <w:r>
        <w:t xml:space="preserve">Chemical Engineering Graduate, National University of Côte d'Ivoire</w:t>
      </w:r>
    </w:p>
    <w:p>
      <w:pPr>
        <w:pStyle w:val="BodyText"/>
      </w:pPr>
      <w:r>
        <w:t xml:space="preserve">Abidjan, Ivory Coast • [Your Email] • [Your Phone Number]</w:t>
      </w:r>
    </w:p>
    <w:p>
      <w:pPr>
        <w:pStyle w:val="BodyText"/>
      </w:pPr>
      <w:r>
        <w:rPr>
          <w:iCs/>
          <w:i/>
        </w:rPr>
        <w:t xml:space="preserve">Note: This Internship Application Letter is specifically tailored for the Chemical Engineer position in Ivory Coast Abidjan, reflecting deep contextual awareness of Côte d'Ivoire’s industrial priorities and Abidjan’s strategic role as West Africa's economic 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 in Ivory Coast Abidjan</dc:title>
  <dc:creator/>
  <dc:language>en</dc:language>
  <cp:keywords/>
  <dcterms:created xsi:type="dcterms:W3CDTF">2026-07-22T19:46:14Z</dcterms:created>
  <dcterms:modified xsi:type="dcterms:W3CDTF">2026-07-22T19: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